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kelmend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panesh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Kavajë, Albania Prevall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revall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12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2086489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kelmendspanesh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